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7F6C01" w14:textId="78168786" w:rsidR="0002047E" w:rsidRPr="00442903" w:rsidRDefault="005F5466" w:rsidP="00E96DD9">
      <w:pPr>
        <w:snapToGrid w:val="0"/>
        <w:spacing w:before="120"/>
        <w:jc w:val="center"/>
        <w:rPr>
          <w:rFonts w:ascii="Arial" w:hAnsi="Arial" w:cs="Arial"/>
          <w:b/>
          <w:bCs/>
          <w:color w:val="7030A0"/>
          <w:sz w:val="32"/>
          <w:szCs w:val="32"/>
        </w:rPr>
      </w:pPr>
      <w:r w:rsidRPr="005F5466">
        <w:rPr>
          <w:rFonts w:ascii="Arial" w:hAnsi="Arial" w:cs="Arial"/>
          <w:b/>
          <w:bCs/>
          <w:color w:val="4472C4" w:themeColor="accent1"/>
          <w:sz w:val="32"/>
          <w:szCs w:val="32"/>
          <w:lang w:val="fr"/>
        </w:rPr>
        <w:t>Stratégie</w:t>
      </w:r>
      <w:r w:rsidR="00B23C79" w:rsidRPr="00C90C79">
        <w:rPr>
          <w:rFonts w:ascii="Arial" w:hAnsi="Arial" w:cs="Arial"/>
          <w:b/>
          <w:bCs/>
          <w:color w:val="4472C4" w:themeColor="accent1"/>
          <w:sz w:val="32"/>
          <w:szCs w:val="32"/>
        </w:rPr>
        <w:t xml:space="preserve"> </w:t>
      </w:r>
      <w:r w:rsidR="0FA67F55" w:rsidRPr="00C90C79">
        <w:rPr>
          <w:rFonts w:ascii="Arial" w:hAnsi="Arial" w:cs="Arial"/>
          <w:b/>
          <w:bCs/>
          <w:color w:val="4472C4" w:themeColor="accent1"/>
          <w:sz w:val="32"/>
          <w:szCs w:val="32"/>
        </w:rPr>
        <w:t>2028</w:t>
      </w:r>
      <w:r w:rsidR="00557544" w:rsidRPr="00C90C79">
        <w:rPr>
          <w:rFonts w:ascii="Arial" w:hAnsi="Arial" w:cs="Arial"/>
          <w:color w:val="4472C4" w:themeColor="accent1"/>
          <w:sz w:val="32"/>
          <w:szCs w:val="32"/>
        </w:rPr>
        <w:t xml:space="preserve"> </w:t>
      </w:r>
      <w:r w:rsidRPr="005F5466">
        <w:rPr>
          <w:rFonts w:ascii="Arial" w:hAnsi="Arial" w:cs="Arial"/>
          <w:b/>
          <w:bCs/>
          <w:sz w:val="32"/>
          <w:szCs w:val="32"/>
          <w:lang w:val="fr"/>
        </w:rPr>
        <w:t>Ébauche n°</w:t>
      </w:r>
      <w:r w:rsidR="008B613A">
        <w:rPr>
          <w:rFonts w:ascii="Arial" w:hAnsi="Arial" w:cs="Arial"/>
          <w:b/>
          <w:bCs/>
          <w:sz w:val="32"/>
          <w:szCs w:val="32"/>
        </w:rPr>
        <w:t>2</w:t>
      </w:r>
    </w:p>
    <w:p w14:paraId="2162B2EF" w14:textId="77777777" w:rsidR="005F5466" w:rsidRPr="005F5466" w:rsidRDefault="005F5466" w:rsidP="005F5466">
      <w:pPr>
        <w:snapToGrid w:val="0"/>
        <w:spacing w:before="120"/>
        <w:jc w:val="center"/>
        <w:rPr>
          <w:rFonts w:ascii="Arial" w:hAnsi="Arial" w:cs="Arial"/>
          <w:b/>
          <w:bCs/>
          <w:sz w:val="32"/>
          <w:szCs w:val="32"/>
          <w:lang w:val="fr"/>
        </w:rPr>
      </w:pPr>
      <w:r w:rsidRPr="005F5466">
        <w:rPr>
          <w:rFonts w:ascii="Arial" w:hAnsi="Arial" w:cs="Arial"/>
          <w:b/>
          <w:bCs/>
          <w:sz w:val="32"/>
          <w:szCs w:val="32"/>
          <w:lang w:val="fr"/>
        </w:rPr>
        <w:t>Formulaire de consultation de co-création</w:t>
      </w:r>
    </w:p>
    <w:p w14:paraId="5896BE8E" w14:textId="77777777" w:rsidR="005F5466" w:rsidRPr="005F5466" w:rsidRDefault="005F5466" w:rsidP="005F5466">
      <w:pPr>
        <w:snapToGrid w:val="0"/>
        <w:spacing w:before="120"/>
        <w:jc w:val="center"/>
        <w:rPr>
          <w:rFonts w:ascii="Arial" w:hAnsi="Arial" w:cs="Arial"/>
          <w:b/>
          <w:bCs/>
          <w:color w:val="000000" w:themeColor="text1"/>
        </w:rPr>
      </w:pPr>
      <w:r w:rsidRPr="005F5466">
        <w:rPr>
          <w:rFonts w:ascii="Arial" w:hAnsi="Arial" w:cs="Arial"/>
          <w:b/>
          <w:bCs/>
          <w:color w:val="000000" w:themeColor="text1"/>
          <w:lang w:val="fr"/>
        </w:rPr>
        <w:t>Veuillez inscrire vos observations dans les cases ci-dessous. Faites en sorte que vos observations soient à la fois concises et spécifiques.</w:t>
      </w:r>
    </w:p>
    <w:tbl>
      <w:tblPr>
        <w:tblStyle w:val="TableGrid"/>
        <w:tblW w:w="14029" w:type="dxa"/>
        <w:tblLook w:val="04A0" w:firstRow="1" w:lastRow="0" w:firstColumn="1" w:lastColumn="0" w:noHBand="0" w:noVBand="1"/>
      </w:tblPr>
      <w:tblGrid>
        <w:gridCol w:w="3397"/>
        <w:gridCol w:w="3544"/>
        <w:gridCol w:w="3544"/>
        <w:gridCol w:w="3544"/>
      </w:tblGrid>
      <w:tr w:rsidR="00E96DD9" w14:paraId="22101A34" w14:textId="77777777" w:rsidTr="00E96DD9">
        <w:tc>
          <w:tcPr>
            <w:tcW w:w="3397" w:type="dxa"/>
            <w:tcBorders>
              <w:bottom w:val="single" w:sz="4" w:space="0" w:color="auto"/>
            </w:tcBorders>
          </w:tcPr>
          <w:p w14:paraId="02132725" w14:textId="7A4D2F32" w:rsidR="00E96DD9" w:rsidRPr="00E96DD9" w:rsidRDefault="005F5466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5F5466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Commentaire général</w:t>
            </w:r>
          </w:p>
        </w:tc>
        <w:tc>
          <w:tcPr>
            <w:tcW w:w="10632" w:type="dxa"/>
            <w:gridSpan w:val="3"/>
            <w:tcBorders>
              <w:bottom w:val="single" w:sz="4" w:space="0" w:color="auto"/>
            </w:tcBorders>
          </w:tcPr>
          <w:p w14:paraId="3C3406CC" w14:textId="77777777" w:rsidR="00E96DD9" w:rsidRDefault="00E96DD9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.</w:t>
            </w:r>
          </w:p>
          <w:p w14:paraId="0926F3C6" w14:textId="77777777" w:rsidR="00E96DD9" w:rsidRDefault="00E96DD9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2. </w:t>
            </w:r>
          </w:p>
          <w:p w14:paraId="77736C56" w14:textId="39472D6F" w:rsidR="00E96DD9" w:rsidRPr="00557544" w:rsidRDefault="00E96DD9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3. </w:t>
            </w:r>
          </w:p>
        </w:tc>
      </w:tr>
      <w:tr w:rsidR="00E96DD9" w14:paraId="30F66456" w14:textId="77777777" w:rsidTr="00E96DD9">
        <w:trPr>
          <w:trHeight w:val="631"/>
        </w:trPr>
        <w:tc>
          <w:tcPr>
            <w:tcW w:w="3397" w:type="dxa"/>
            <w:shd w:val="clear" w:color="auto" w:fill="0070C0"/>
            <w:vAlign w:val="center"/>
          </w:tcPr>
          <w:p w14:paraId="0A5A7492" w14:textId="60BA5535" w:rsidR="00E96DD9" w:rsidRP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96DD9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Pil</w:t>
            </w:r>
            <w:r w:rsidR="007756E9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ie</w:t>
            </w:r>
            <w:r w:rsidRPr="00E96DD9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r</w:t>
            </w:r>
          </w:p>
        </w:tc>
        <w:tc>
          <w:tcPr>
            <w:tcW w:w="3544" w:type="dxa"/>
            <w:shd w:val="clear" w:color="auto" w:fill="0070C0"/>
            <w:vAlign w:val="center"/>
          </w:tcPr>
          <w:p w14:paraId="4B36B1EC" w14:textId="763C35E2" w:rsidR="00E96DD9" w:rsidRPr="00557544" w:rsidRDefault="00EB6DFE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Voie</w:t>
            </w:r>
            <w:r w:rsidR="00E96DD9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 xml:space="preserve"> 1</w:t>
            </w:r>
          </w:p>
        </w:tc>
        <w:tc>
          <w:tcPr>
            <w:tcW w:w="3544" w:type="dxa"/>
            <w:shd w:val="clear" w:color="auto" w:fill="0070C0"/>
            <w:vAlign w:val="center"/>
          </w:tcPr>
          <w:p w14:paraId="0C547D02" w14:textId="1DF44602" w:rsidR="00E96DD9" w:rsidRPr="00557544" w:rsidRDefault="00EB6DFE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Voie</w:t>
            </w:r>
            <w:r w:rsidR="00E96DD9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 xml:space="preserve"> 2</w:t>
            </w:r>
          </w:p>
        </w:tc>
        <w:tc>
          <w:tcPr>
            <w:tcW w:w="3544" w:type="dxa"/>
            <w:shd w:val="clear" w:color="auto" w:fill="0070C0"/>
            <w:vAlign w:val="center"/>
          </w:tcPr>
          <w:p w14:paraId="204C7A23" w14:textId="5D3CD5F3" w:rsidR="00E96DD9" w:rsidRPr="00557544" w:rsidRDefault="00EB6DFE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>Voie</w:t>
            </w:r>
            <w:r w:rsidR="00E96DD9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  <w:t xml:space="preserve"> 3</w:t>
            </w:r>
          </w:p>
        </w:tc>
      </w:tr>
      <w:tr w:rsidR="00E96DD9" w14:paraId="49875576" w14:textId="77777777" w:rsidTr="00E96DD9">
        <w:tc>
          <w:tcPr>
            <w:tcW w:w="3397" w:type="dxa"/>
          </w:tcPr>
          <w:p w14:paraId="5EC9F336" w14:textId="2417EA32" w:rsidR="00E96DD9" w:rsidRP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96DD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Pil</w:t>
            </w:r>
            <w:r w:rsidR="007756E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ie</w:t>
            </w:r>
            <w:r w:rsidRPr="00E96DD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r 1: </w:t>
            </w:r>
            <w:r w:rsidR="007756E9" w:rsidRPr="007756E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Centrer les soins sur la personne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: </w:t>
            </w:r>
            <w:r w:rsidR="00B01EB5" w:rsidRPr="00B01EB5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Qu'allons-nous livrer?</w:t>
            </w:r>
          </w:p>
        </w:tc>
        <w:tc>
          <w:tcPr>
            <w:tcW w:w="3544" w:type="dxa"/>
          </w:tcPr>
          <w:p w14:paraId="3FE4170E" w14:textId="77777777" w:rsid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60BAC1D6" w14:textId="77777777" w:rsid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048452E9" w14:textId="2C55556B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</w:tcPr>
          <w:p w14:paraId="636D6486" w14:textId="77777777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</w:tcPr>
          <w:p w14:paraId="76B64523" w14:textId="77777777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E96DD9" w14:paraId="3F3BB402" w14:textId="77777777" w:rsidTr="00E96DD9">
        <w:trPr>
          <w:trHeight w:val="763"/>
        </w:trPr>
        <w:tc>
          <w:tcPr>
            <w:tcW w:w="3397" w:type="dxa"/>
          </w:tcPr>
          <w:p w14:paraId="776047E1" w14:textId="7577AB97" w:rsidR="00E96DD9" w:rsidRP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96DD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Pil</w:t>
            </w:r>
            <w:r w:rsidR="007756E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ie</w:t>
            </w:r>
            <w:r w:rsidRPr="00E96DD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r 2: </w:t>
            </w:r>
            <w:r w:rsidR="007756E9" w:rsidRPr="007756E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Faire évoluer la question de la sexualité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: </w:t>
            </w:r>
            <w:r w:rsidR="00B01EB5" w:rsidRPr="00B01EB5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Qu'allons-nous livrer?</w:t>
            </w:r>
          </w:p>
          <w:p w14:paraId="67E6728C" w14:textId="43BAFBF2" w:rsidR="00E96DD9" w:rsidRP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544" w:type="dxa"/>
          </w:tcPr>
          <w:p w14:paraId="78DF3D81" w14:textId="77777777" w:rsid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79974821" w14:textId="77777777" w:rsid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0EC5472B" w14:textId="27476916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</w:tcPr>
          <w:p w14:paraId="4147FC16" w14:textId="77777777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</w:tcPr>
          <w:p w14:paraId="019EAC11" w14:textId="77777777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E96DD9" w14:paraId="57D69953" w14:textId="77777777" w:rsidTr="00E96DD9">
        <w:tc>
          <w:tcPr>
            <w:tcW w:w="3397" w:type="dxa"/>
          </w:tcPr>
          <w:p w14:paraId="5FB60DB7" w14:textId="6699F98B" w:rsidR="00E96DD9" w:rsidRP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96DD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Pil</w:t>
            </w:r>
            <w:r w:rsidR="007756E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ie</w:t>
            </w:r>
            <w:r w:rsidRPr="00E96DD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r 3: </w:t>
            </w:r>
            <w:r w:rsidR="007756E9" w:rsidRPr="007756E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Solidarité pour le changement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: </w:t>
            </w:r>
            <w:r w:rsidR="00B01EB5" w:rsidRPr="00B01EB5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Qu'allons-nous livrer?</w:t>
            </w:r>
          </w:p>
          <w:p w14:paraId="70759488" w14:textId="3B4D822C" w:rsidR="00E96DD9" w:rsidRP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544" w:type="dxa"/>
          </w:tcPr>
          <w:p w14:paraId="7BE1AB32" w14:textId="77777777" w:rsid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6F02A43D" w14:textId="77777777" w:rsid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69D0089C" w14:textId="1B719234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</w:tcPr>
          <w:p w14:paraId="6CE73564" w14:textId="77777777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</w:tcPr>
          <w:p w14:paraId="7CF82CAB" w14:textId="77777777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E96DD9" w14:paraId="53E804F4" w14:textId="77777777" w:rsidTr="00E96DD9">
        <w:tc>
          <w:tcPr>
            <w:tcW w:w="3397" w:type="dxa"/>
          </w:tcPr>
          <w:p w14:paraId="207FEBC0" w14:textId="7CD45E84" w:rsidR="00E96DD9" w:rsidRP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E96DD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Pil</w:t>
            </w:r>
            <w:r w:rsidR="007756E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ie</w:t>
            </w:r>
            <w:r w:rsidRPr="00E96DD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r 4: </w:t>
            </w:r>
            <w:r w:rsidR="007756E9" w:rsidRPr="007756E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Prendre soin de notre Fédération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: </w:t>
            </w:r>
            <w:r w:rsidR="00B01EB5" w:rsidRPr="00B01EB5"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  <w:t>Qu'allons-nous livrer?</w:t>
            </w:r>
          </w:p>
          <w:p w14:paraId="5EC4F312" w14:textId="19D4DAF7" w:rsidR="00E96DD9" w:rsidRP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544" w:type="dxa"/>
          </w:tcPr>
          <w:p w14:paraId="2FF2E428" w14:textId="77777777" w:rsid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4F493E7D" w14:textId="77777777" w:rsidR="00E96DD9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44ADE549" w14:textId="1427A09C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</w:tcPr>
          <w:p w14:paraId="5E420300" w14:textId="77777777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44" w:type="dxa"/>
          </w:tcPr>
          <w:p w14:paraId="2579FCE8" w14:textId="77777777" w:rsidR="00E96DD9" w:rsidRPr="00557544" w:rsidRDefault="00E96DD9" w:rsidP="00E96DD9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</w:tbl>
    <w:p w14:paraId="0A98930F" w14:textId="1CCABFE4" w:rsidR="00F138F0" w:rsidRPr="00442903" w:rsidRDefault="00F138F0" w:rsidP="00E96DD9">
      <w:pPr>
        <w:snapToGrid w:val="0"/>
        <w:spacing w:before="100" w:beforeAutospacing="1" w:after="100" w:afterAutospacing="1"/>
        <w:rPr>
          <w:rFonts w:ascii="Arial" w:hAnsi="Arial" w:cs="Arial"/>
          <w:b/>
          <w:bCs/>
          <w:color w:val="000000" w:themeColor="text1"/>
        </w:rPr>
      </w:pPr>
    </w:p>
    <w:sectPr w:rsidR="00F138F0" w:rsidRPr="00442903" w:rsidSect="00E96DD9">
      <w:footerReference w:type="default" r:id="rId12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985A34" w14:textId="77777777" w:rsidR="00C95720" w:rsidRDefault="00C95720" w:rsidP="00431694">
      <w:r>
        <w:separator/>
      </w:r>
    </w:p>
  </w:endnote>
  <w:endnote w:type="continuationSeparator" w:id="0">
    <w:p w14:paraId="5DB8D32A" w14:textId="77777777" w:rsidR="00C95720" w:rsidRDefault="00C95720" w:rsidP="00431694">
      <w:r>
        <w:continuationSeparator/>
      </w:r>
    </w:p>
  </w:endnote>
  <w:endnote w:type="continuationNotice" w:id="1">
    <w:p w14:paraId="41D1B0F3" w14:textId="77777777" w:rsidR="00C95720" w:rsidRDefault="00C957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170780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1D9C2F" w14:textId="77777777" w:rsidR="0078397B" w:rsidRDefault="0078397B">
        <w:pPr>
          <w:pStyle w:val="Footer"/>
          <w:jc w:val="right"/>
        </w:pPr>
        <w:r w:rsidRPr="00196B02">
          <w:rPr>
            <w:color w:val="2B579A"/>
          </w:rPr>
          <w:fldChar w:fldCharType="begin"/>
        </w:r>
        <w:r w:rsidRPr="00196B02">
          <w:instrText xml:space="preserve"> PAGE   \* MERGEFORMAT </w:instrText>
        </w:r>
        <w:r w:rsidRPr="00196B02">
          <w:rPr>
            <w:color w:val="2B579A"/>
          </w:rPr>
          <w:fldChar w:fldCharType="separate"/>
        </w:r>
        <w:r w:rsidR="006D0992" w:rsidRPr="00196B02">
          <w:rPr>
            <w:noProof/>
          </w:rPr>
          <w:t>1</w:t>
        </w:r>
        <w:r w:rsidRPr="00196B02">
          <w:rPr>
            <w:noProof/>
            <w:color w:val="2B579A"/>
          </w:rPr>
          <w:fldChar w:fldCharType="end"/>
        </w:r>
      </w:p>
    </w:sdtContent>
  </w:sdt>
  <w:p w14:paraId="12FD8D18" w14:textId="77777777" w:rsidR="00431694" w:rsidRDefault="004316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FB6119" w14:textId="77777777" w:rsidR="00C95720" w:rsidRDefault="00C95720" w:rsidP="00431694">
      <w:r>
        <w:separator/>
      </w:r>
    </w:p>
  </w:footnote>
  <w:footnote w:type="continuationSeparator" w:id="0">
    <w:p w14:paraId="06992064" w14:textId="77777777" w:rsidR="00C95720" w:rsidRDefault="00C95720" w:rsidP="00431694">
      <w:r>
        <w:continuationSeparator/>
      </w:r>
    </w:p>
  </w:footnote>
  <w:footnote w:type="continuationNotice" w:id="1">
    <w:p w14:paraId="2A258DFC" w14:textId="77777777" w:rsidR="00C95720" w:rsidRDefault="00C9572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70DA1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453D7"/>
    <w:multiLevelType w:val="hybridMultilevel"/>
    <w:tmpl w:val="1010A6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F13BF2"/>
    <w:multiLevelType w:val="hybridMultilevel"/>
    <w:tmpl w:val="FE8A8EBA"/>
    <w:lvl w:ilvl="0" w:tplc="2472AB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F90E10"/>
    <w:multiLevelType w:val="hybridMultilevel"/>
    <w:tmpl w:val="57109D40"/>
    <w:lvl w:ilvl="0" w:tplc="2472AB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914D0"/>
    <w:multiLevelType w:val="hybridMultilevel"/>
    <w:tmpl w:val="3D4277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3401A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E76C66"/>
    <w:multiLevelType w:val="multilevel"/>
    <w:tmpl w:val="313E6D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3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27AE7B86"/>
    <w:multiLevelType w:val="hybridMultilevel"/>
    <w:tmpl w:val="0CB6E1D0"/>
    <w:lvl w:ilvl="0" w:tplc="93BC12D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BFEE5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954BE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624D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4C3C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0A65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1C79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E412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E4CD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D14113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621E37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FE1388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822F45"/>
    <w:multiLevelType w:val="hybridMultilevel"/>
    <w:tmpl w:val="68BA10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025F51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927094"/>
    <w:multiLevelType w:val="hybridMultilevel"/>
    <w:tmpl w:val="49441D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F546FB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333777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3743BF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B473B5"/>
    <w:multiLevelType w:val="hybridMultilevel"/>
    <w:tmpl w:val="CE5E7E4A"/>
    <w:lvl w:ilvl="0" w:tplc="700E375A">
      <w:numFmt w:val="bullet"/>
      <w:lvlText w:val="-"/>
      <w:lvlJc w:val="left"/>
      <w:pPr>
        <w:ind w:left="405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8" w15:restartNumberingAfterBreak="0">
    <w:nsid w:val="524D1057"/>
    <w:multiLevelType w:val="hybridMultilevel"/>
    <w:tmpl w:val="09427EFC"/>
    <w:lvl w:ilvl="0" w:tplc="5AD03C4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307739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AF0637"/>
    <w:multiLevelType w:val="hybridMultilevel"/>
    <w:tmpl w:val="92D8CC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970BF9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BA0DAF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B637B2"/>
    <w:multiLevelType w:val="hybridMultilevel"/>
    <w:tmpl w:val="A7EE02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525AB8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702A6D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C409A4"/>
    <w:multiLevelType w:val="hybridMultilevel"/>
    <w:tmpl w:val="EED2B7C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23519A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83295C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5E29EB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604E40"/>
    <w:multiLevelType w:val="hybridMultilevel"/>
    <w:tmpl w:val="6F3249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396C54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4544D3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9F1704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E645F8"/>
    <w:multiLevelType w:val="hybridMultilevel"/>
    <w:tmpl w:val="16DE8AD0"/>
    <w:lvl w:ilvl="0" w:tplc="DE0E77D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EC07E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461F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16C4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CE9F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8603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E88A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414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1C40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313DC5"/>
    <w:multiLevelType w:val="hybridMultilevel"/>
    <w:tmpl w:val="E724DEB8"/>
    <w:lvl w:ilvl="0" w:tplc="B664BDD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480A1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C2E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D4D4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7C3F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80BB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4A62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A8E0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BCE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180940">
    <w:abstractNumId w:val="12"/>
  </w:num>
  <w:num w:numId="2" w16cid:durableId="324630727">
    <w:abstractNumId w:val="35"/>
  </w:num>
  <w:num w:numId="3" w16cid:durableId="1819877759">
    <w:abstractNumId w:val="7"/>
  </w:num>
  <w:num w:numId="4" w16cid:durableId="1909537932">
    <w:abstractNumId w:val="34"/>
  </w:num>
  <w:num w:numId="5" w16cid:durableId="873884230">
    <w:abstractNumId w:val="20"/>
  </w:num>
  <w:num w:numId="6" w16cid:durableId="56126234">
    <w:abstractNumId w:val="4"/>
  </w:num>
  <w:num w:numId="7" w16cid:durableId="611328540">
    <w:abstractNumId w:val="6"/>
  </w:num>
  <w:num w:numId="8" w16cid:durableId="913051326">
    <w:abstractNumId w:val="13"/>
  </w:num>
  <w:num w:numId="9" w16cid:durableId="1255477947">
    <w:abstractNumId w:val="30"/>
  </w:num>
  <w:num w:numId="10" w16cid:durableId="524291205">
    <w:abstractNumId w:val="18"/>
  </w:num>
  <w:num w:numId="11" w16cid:durableId="1233277412">
    <w:abstractNumId w:val="1"/>
  </w:num>
  <w:num w:numId="12" w16cid:durableId="1879471521">
    <w:abstractNumId w:val="23"/>
  </w:num>
  <w:num w:numId="13" w16cid:durableId="1381051119">
    <w:abstractNumId w:val="11"/>
  </w:num>
  <w:num w:numId="14" w16cid:durableId="861867858">
    <w:abstractNumId w:val="26"/>
  </w:num>
  <w:num w:numId="15" w16cid:durableId="1825008452">
    <w:abstractNumId w:val="17"/>
  </w:num>
  <w:num w:numId="16" w16cid:durableId="738213777">
    <w:abstractNumId w:val="33"/>
  </w:num>
  <w:num w:numId="17" w16cid:durableId="1133474882">
    <w:abstractNumId w:val="2"/>
  </w:num>
  <w:num w:numId="18" w16cid:durableId="260337635">
    <w:abstractNumId w:val="3"/>
  </w:num>
  <w:num w:numId="19" w16cid:durableId="276259908">
    <w:abstractNumId w:val="24"/>
  </w:num>
  <w:num w:numId="20" w16cid:durableId="673842756">
    <w:abstractNumId w:val="22"/>
  </w:num>
  <w:num w:numId="21" w16cid:durableId="17463649">
    <w:abstractNumId w:val="5"/>
  </w:num>
  <w:num w:numId="22" w16cid:durableId="1552957549">
    <w:abstractNumId w:val="28"/>
  </w:num>
  <w:num w:numId="23" w16cid:durableId="1310742783">
    <w:abstractNumId w:val="9"/>
  </w:num>
  <w:num w:numId="24" w16cid:durableId="555166370">
    <w:abstractNumId w:val="25"/>
  </w:num>
  <w:num w:numId="25" w16cid:durableId="2072188746">
    <w:abstractNumId w:val="21"/>
  </w:num>
  <w:num w:numId="26" w16cid:durableId="980813777">
    <w:abstractNumId w:val="8"/>
  </w:num>
  <w:num w:numId="27" w16cid:durableId="1182210215">
    <w:abstractNumId w:val="0"/>
  </w:num>
  <w:num w:numId="28" w16cid:durableId="1552380499">
    <w:abstractNumId w:val="15"/>
  </w:num>
  <w:num w:numId="29" w16cid:durableId="415438585">
    <w:abstractNumId w:val="32"/>
  </w:num>
  <w:num w:numId="30" w16cid:durableId="554970298">
    <w:abstractNumId w:val="29"/>
  </w:num>
  <w:num w:numId="31" w16cid:durableId="1854607879">
    <w:abstractNumId w:val="10"/>
  </w:num>
  <w:num w:numId="32" w16cid:durableId="1355039190">
    <w:abstractNumId w:val="31"/>
  </w:num>
  <w:num w:numId="33" w16cid:durableId="266349992">
    <w:abstractNumId w:val="27"/>
  </w:num>
  <w:num w:numId="34" w16cid:durableId="911037618">
    <w:abstractNumId w:val="19"/>
  </w:num>
  <w:num w:numId="35" w16cid:durableId="1229804788">
    <w:abstractNumId w:val="14"/>
  </w:num>
  <w:num w:numId="36" w16cid:durableId="68047084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ar-SA" w:vendorID="64" w:dllVersion="0" w:nlCheck="1" w:checkStyle="0"/>
  <w:activeWritingStyle w:appName="MSWord" w:lang="fr-FR" w:vendorID="64" w:dllVersion="0" w:nlCheck="1" w:checkStyle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zMzQ2MDWyMDYwNLNQ0lEKTi0uzszPAykwqQUAqgfnrSwAAAA="/>
  </w:docVars>
  <w:rsids>
    <w:rsidRoot w:val="00136ED8"/>
    <w:rsid w:val="00001DB9"/>
    <w:rsid w:val="00002574"/>
    <w:rsid w:val="00006A6D"/>
    <w:rsid w:val="00007CF0"/>
    <w:rsid w:val="00012707"/>
    <w:rsid w:val="00017668"/>
    <w:rsid w:val="00020121"/>
    <w:rsid w:val="0002047E"/>
    <w:rsid w:val="000236B6"/>
    <w:rsid w:val="000319F9"/>
    <w:rsid w:val="0005745D"/>
    <w:rsid w:val="00057617"/>
    <w:rsid w:val="0005785E"/>
    <w:rsid w:val="00061D35"/>
    <w:rsid w:val="00062681"/>
    <w:rsid w:val="0006733F"/>
    <w:rsid w:val="00073019"/>
    <w:rsid w:val="000817CE"/>
    <w:rsid w:val="00081E8C"/>
    <w:rsid w:val="00084972"/>
    <w:rsid w:val="00086DE9"/>
    <w:rsid w:val="000870F5"/>
    <w:rsid w:val="0009733B"/>
    <w:rsid w:val="000A0282"/>
    <w:rsid w:val="000A12AF"/>
    <w:rsid w:val="000A2D01"/>
    <w:rsid w:val="000A3E75"/>
    <w:rsid w:val="000A49E1"/>
    <w:rsid w:val="000A7E01"/>
    <w:rsid w:val="000A7F2F"/>
    <w:rsid w:val="000B1927"/>
    <w:rsid w:val="000B2694"/>
    <w:rsid w:val="000C1C5B"/>
    <w:rsid w:val="000C3DDA"/>
    <w:rsid w:val="000D58F2"/>
    <w:rsid w:val="000D7347"/>
    <w:rsid w:val="000E1340"/>
    <w:rsid w:val="000E29C8"/>
    <w:rsid w:val="000E2DE7"/>
    <w:rsid w:val="000E31A6"/>
    <w:rsid w:val="000E3BF1"/>
    <w:rsid w:val="000E4398"/>
    <w:rsid w:val="000F05C1"/>
    <w:rsid w:val="000F0DEF"/>
    <w:rsid w:val="000F17E5"/>
    <w:rsid w:val="000F7A00"/>
    <w:rsid w:val="000F7A64"/>
    <w:rsid w:val="00100383"/>
    <w:rsid w:val="001059B5"/>
    <w:rsid w:val="001061A5"/>
    <w:rsid w:val="001065EF"/>
    <w:rsid w:val="00113E70"/>
    <w:rsid w:val="00117A46"/>
    <w:rsid w:val="001201DF"/>
    <w:rsid w:val="00122D27"/>
    <w:rsid w:val="001244DF"/>
    <w:rsid w:val="00127B48"/>
    <w:rsid w:val="00130F64"/>
    <w:rsid w:val="00132034"/>
    <w:rsid w:val="00132416"/>
    <w:rsid w:val="00135270"/>
    <w:rsid w:val="001357D4"/>
    <w:rsid w:val="0013605F"/>
    <w:rsid w:val="00136ED8"/>
    <w:rsid w:val="00141F7D"/>
    <w:rsid w:val="00146D26"/>
    <w:rsid w:val="001505FC"/>
    <w:rsid w:val="0015773B"/>
    <w:rsid w:val="00161BB4"/>
    <w:rsid w:val="001630AE"/>
    <w:rsid w:val="00163EBC"/>
    <w:rsid w:val="001716C2"/>
    <w:rsid w:val="001773C2"/>
    <w:rsid w:val="001773FF"/>
    <w:rsid w:val="00177F81"/>
    <w:rsid w:val="00181F34"/>
    <w:rsid w:val="001835DC"/>
    <w:rsid w:val="0019137A"/>
    <w:rsid w:val="00193740"/>
    <w:rsid w:val="00194AB4"/>
    <w:rsid w:val="00196B02"/>
    <w:rsid w:val="001A05A3"/>
    <w:rsid w:val="001A1365"/>
    <w:rsid w:val="001A1D41"/>
    <w:rsid w:val="001A3EF3"/>
    <w:rsid w:val="001B11BE"/>
    <w:rsid w:val="001B56BF"/>
    <w:rsid w:val="001B62A9"/>
    <w:rsid w:val="001B6AE0"/>
    <w:rsid w:val="001C447A"/>
    <w:rsid w:val="001C5CAE"/>
    <w:rsid w:val="001C658A"/>
    <w:rsid w:val="001C6B55"/>
    <w:rsid w:val="001D2BA7"/>
    <w:rsid w:val="001D53B9"/>
    <w:rsid w:val="001E0648"/>
    <w:rsid w:val="001E0755"/>
    <w:rsid w:val="001E109F"/>
    <w:rsid w:val="001F2A50"/>
    <w:rsid w:val="002012E8"/>
    <w:rsid w:val="00201D83"/>
    <w:rsid w:val="0022434B"/>
    <w:rsid w:val="00225837"/>
    <w:rsid w:val="00240097"/>
    <w:rsid w:val="002453A5"/>
    <w:rsid w:val="0024602B"/>
    <w:rsid w:val="0024641D"/>
    <w:rsid w:val="002465DD"/>
    <w:rsid w:val="002466B2"/>
    <w:rsid w:val="002516B5"/>
    <w:rsid w:val="002523F2"/>
    <w:rsid w:val="00252A72"/>
    <w:rsid w:val="00253A11"/>
    <w:rsid w:val="00253F10"/>
    <w:rsid w:val="00254E5B"/>
    <w:rsid w:val="00257E69"/>
    <w:rsid w:val="0027020A"/>
    <w:rsid w:val="002724C0"/>
    <w:rsid w:val="00274202"/>
    <w:rsid w:val="00275833"/>
    <w:rsid w:val="00276254"/>
    <w:rsid w:val="00276AA2"/>
    <w:rsid w:val="00280A4A"/>
    <w:rsid w:val="0028200F"/>
    <w:rsid w:val="00282C24"/>
    <w:rsid w:val="002841B4"/>
    <w:rsid w:val="002926BE"/>
    <w:rsid w:val="00295678"/>
    <w:rsid w:val="00296745"/>
    <w:rsid w:val="002A3B21"/>
    <w:rsid w:val="002A4098"/>
    <w:rsid w:val="002A5F03"/>
    <w:rsid w:val="002A62B2"/>
    <w:rsid w:val="002B1D7E"/>
    <w:rsid w:val="002B27CD"/>
    <w:rsid w:val="002B5CC6"/>
    <w:rsid w:val="002B65B4"/>
    <w:rsid w:val="002C03C1"/>
    <w:rsid w:val="002D08DD"/>
    <w:rsid w:val="002D2107"/>
    <w:rsid w:val="002D24DF"/>
    <w:rsid w:val="002D34FB"/>
    <w:rsid w:val="002D3E86"/>
    <w:rsid w:val="002D4893"/>
    <w:rsid w:val="002D58F5"/>
    <w:rsid w:val="002E1EBB"/>
    <w:rsid w:val="002E2B0E"/>
    <w:rsid w:val="002F3AF6"/>
    <w:rsid w:val="002F6FCA"/>
    <w:rsid w:val="00314158"/>
    <w:rsid w:val="0031534D"/>
    <w:rsid w:val="00316E06"/>
    <w:rsid w:val="00317287"/>
    <w:rsid w:val="00320014"/>
    <w:rsid w:val="00321996"/>
    <w:rsid w:val="0032309C"/>
    <w:rsid w:val="00324273"/>
    <w:rsid w:val="00342639"/>
    <w:rsid w:val="00344087"/>
    <w:rsid w:val="00344D2A"/>
    <w:rsid w:val="00344F76"/>
    <w:rsid w:val="00347DB8"/>
    <w:rsid w:val="003513B6"/>
    <w:rsid w:val="00352226"/>
    <w:rsid w:val="0035412B"/>
    <w:rsid w:val="003603D4"/>
    <w:rsid w:val="00361A65"/>
    <w:rsid w:val="003631A3"/>
    <w:rsid w:val="0036502C"/>
    <w:rsid w:val="003651FB"/>
    <w:rsid w:val="00373A4B"/>
    <w:rsid w:val="00373E74"/>
    <w:rsid w:val="003748BE"/>
    <w:rsid w:val="0037669B"/>
    <w:rsid w:val="0038105F"/>
    <w:rsid w:val="00382256"/>
    <w:rsid w:val="00382AD7"/>
    <w:rsid w:val="003836DE"/>
    <w:rsid w:val="00384950"/>
    <w:rsid w:val="003910A1"/>
    <w:rsid w:val="00392334"/>
    <w:rsid w:val="003A0446"/>
    <w:rsid w:val="003A296A"/>
    <w:rsid w:val="003A3204"/>
    <w:rsid w:val="003A399B"/>
    <w:rsid w:val="003B1957"/>
    <w:rsid w:val="003C2E84"/>
    <w:rsid w:val="003C6E2D"/>
    <w:rsid w:val="003D2B9D"/>
    <w:rsid w:val="003D4ED1"/>
    <w:rsid w:val="003D5F67"/>
    <w:rsid w:val="003D75D7"/>
    <w:rsid w:val="003E189B"/>
    <w:rsid w:val="003E43B2"/>
    <w:rsid w:val="003E6BAE"/>
    <w:rsid w:val="003F14CD"/>
    <w:rsid w:val="003F2685"/>
    <w:rsid w:val="003F3098"/>
    <w:rsid w:val="0040198F"/>
    <w:rsid w:val="00402796"/>
    <w:rsid w:val="00410641"/>
    <w:rsid w:val="004125A9"/>
    <w:rsid w:val="00413776"/>
    <w:rsid w:val="00414065"/>
    <w:rsid w:val="0042472B"/>
    <w:rsid w:val="00431694"/>
    <w:rsid w:val="00432D51"/>
    <w:rsid w:val="00433CD1"/>
    <w:rsid w:val="00434852"/>
    <w:rsid w:val="00437518"/>
    <w:rsid w:val="00440BD6"/>
    <w:rsid w:val="004419F0"/>
    <w:rsid w:val="00442903"/>
    <w:rsid w:val="0044596E"/>
    <w:rsid w:val="004466B1"/>
    <w:rsid w:val="00446B12"/>
    <w:rsid w:val="00451104"/>
    <w:rsid w:val="004575E8"/>
    <w:rsid w:val="0046023B"/>
    <w:rsid w:val="00460297"/>
    <w:rsid w:val="00462DD9"/>
    <w:rsid w:val="004656B1"/>
    <w:rsid w:val="00467597"/>
    <w:rsid w:val="00477702"/>
    <w:rsid w:val="00481C93"/>
    <w:rsid w:val="00483C0F"/>
    <w:rsid w:val="00484741"/>
    <w:rsid w:val="00485E43"/>
    <w:rsid w:val="00493CD8"/>
    <w:rsid w:val="0049639C"/>
    <w:rsid w:val="004A1788"/>
    <w:rsid w:val="004A1C29"/>
    <w:rsid w:val="004A36C3"/>
    <w:rsid w:val="004A49B4"/>
    <w:rsid w:val="004B128D"/>
    <w:rsid w:val="004B3EE5"/>
    <w:rsid w:val="004B6C88"/>
    <w:rsid w:val="004B73F9"/>
    <w:rsid w:val="004B784F"/>
    <w:rsid w:val="004C1599"/>
    <w:rsid w:val="004C724E"/>
    <w:rsid w:val="004C7BAF"/>
    <w:rsid w:val="004D691C"/>
    <w:rsid w:val="004E2BCB"/>
    <w:rsid w:val="004E2F7E"/>
    <w:rsid w:val="004E6A28"/>
    <w:rsid w:val="004F0E3E"/>
    <w:rsid w:val="004F40FE"/>
    <w:rsid w:val="004F47BE"/>
    <w:rsid w:val="004F723F"/>
    <w:rsid w:val="005142C0"/>
    <w:rsid w:val="005213F6"/>
    <w:rsid w:val="00524441"/>
    <w:rsid w:val="00531D5B"/>
    <w:rsid w:val="00544EB2"/>
    <w:rsid w:val="005501DB"/>
    <w:rsid w:val="00550D94"/>
    <w:rsid w:val="00555724"/>
    <w:rsid w:val="00555F86"/>
    <w:rsid w:val="00557544"/>
    <w:rsid w:val="00565A72"/>
    <w:rsid w:val="0056689F"/>
    <w:rsid w:val="00567FB0"/>
    <w:rsid w:val="005704B4"/>
    <w:rsid w:val="00572383"/>
    <w:rsid w:val="00575A2E"/>
    <w:rsid w:val="00575CE9"/>
    <w:rsid w:val="00577E69"/>
    <w:rsid w:val="00583B08"/>
    <w:rsid w:val="00584039"/>
    <w:rsid w:val="005866C6"/>
    <w:rsid w:val="00586C38"/>
    <w:rsid w:val="0058744E"/>
    <w:rsid w:val="00591A8C"/>
    <w:rsid w:val="00592DEE"/>
    <w:rsid w:val="005949C5"/>
    <w:rsid w:val="005951F1"/>
    <w:rsid w:val="00596B24"/>
    <w:rsid w:val="005A0C35"/>
    <w:rsid w:val="005A1149"/>
    <w:rsid w:val="005A1CFA"/>
    <w:rsid w:val="005A2E8E"/>
    <w:rsid w:val="005B2B4B"/>
    <w:rsid w:val="005B395C"/>
    <w:rsid w:val="005C061A"/>
    <w:rsid w:val="005C1CD8"/>
    <w:rsid w:val="005C557A"/>
    <w:rsid w:val="005D73FC"/>
    <w:rsid w:val="005E0AED"/>
    <w:rsid w:val="005E0E63"/>
    <w:rsid w:val="005E519F"/>
    <w:rsid w:val="005F4742"/>
    <w:rsid w:val="005F5466"/>
    <w:rsid w:val="005F739C"/>
    <w:rsid w:val="0060757D"/>
    <w:rsid w:val="006162CC"/>
    <w:rsid w:val="00616988"/>
    <w:rsid w:val="00621E34"/>
    <w:rsid w:val="006221AB"/>
    <w:rsid w:val="00624296"/>
    <w:rsid w:val="00632BFD"/>
    <w:rsid w:val="00632EE4"/>
    <w:rsid w:val="0063673E"/>
    <w:rsid w:val="006374F0"/>
    <w:rsid w:val="0064510E"/>
    <w:rsid w:val="0064794E"/>
    <w:rsid w:val="00650135"/>
    <w:rsid w:val="00650628"/>
    <w:rsid w:val="00651A7E"/>
    <w:rsid w:val="00651C63"/>
    <w:rsid w:val="00654EDF"/>
    <w:rsid w:val="00656167"/>
    <w:rsid w:val="00657C0C"/>
    <w:rsid w:val="006645E5"/>
    <w:rsid w:val="00664760"/>
    <w:rsid w:val="0067116D"/>
    <w:rsid w:val="0067355E"/>
    <w:rsid w:val="00677A5C"/>
    <w:rsid w:val="00677FE7"/>
    <w:rsid w:val="00680122"/>
    <w:rsid w:val="00680E03"/>
    <w:rsid w:val="00680E70"/>
    <w:rsid w:val="0068577D"/>
    <w:rsid w:val="0069064F"/>
    <w:rsid w:val="00696330"/>
    <w:rsid w:val="00696B4E"/>
    <w:rsid w:val="006A5ADA"/>
    <w:rsid w:val="006B44BA"/>
    <w:rsid w:val="006C06E1"/>
    <w:rsid w:val="006C7F84"/>
    <w:rsid w:val="006C7F85"/>
    <w:rsid w:val="006D0096"/>
    <w:rsid w:val="006D0992"/>
    <w:rsid w:val="006D0B38"/>
    <w:rsid w:val="006D0DA9"/>
    <w:rsid w:val="006D3D7F"/>
    <w:rsid w:val="006D43D8"/>
    <w:rsid w:val="006E1A00"/>
    <w:rsid w:val="006E2347"/>
    <w:rsid w:val="006E3FB8"/>
    <w:rsid w:val="006E78C0"/>
    <w:rsid w:val="006F659D"/>
    <w:rsid w:val="006F74EA"/>
    <w:rsid w:val="007117DF"/>
    <w:rsid w:val="00716A47"/>
    <w:rsid w:val="00720531"/>
    <w:rsid w:val="00721725"/>
    <w:rsid w:val="00721C83"/>
    <w:rsid w:val="00723731"/>
    <w:rsid w:val="0073005F"/>
    <w:rsid w:val="00733262"/>
    <w:rsid w:val="00734A70"/>
    <w:rsid w:val="00742C35"/>
    <w:rsid w:val="007466D7"/>
    <w:rsid w:val="007500C7"/>
    <w:rsid w:val="007536A9"/>
    <w:rsid w:val="00760414"/>
    <w:rsid w:val="00760F28"/>
    <w:rsid w:val="0076229C"/>
    <w:rsid w:val="00762412"/>
    <w:rsid w:val="00763103"/>
    <w:rsid w:val="00763F6B"/>
    <w:rsid w:val="007650E8"/>
    <w:rsid w:val="00773313"/>
    <w:rsid w:val="00773A23"/>
    <w:rsid w:val="007756E9"/>
    <w:rsid w:val="0078397B"/>
    <w:rsid w:val="007A2A06"/>
    <w:rsid w:val="007A604E"/>
    <w:rsid w:val="007B28A3"/>
    <w:rsid w:val="007B4AE1"/>
    <w:rsid w:val="007B52EA"/>
    <w:rsid w:val="007C14E0"/>
    <w:rsid w:val="007C5456"/>
    <w:rsid w:val="007D046D"/>
    <w:rsid w:val="007D1598"/>
    <w:rsid w:val="007D65F6"/>
    <w:rsid w:val="007D7BFF"/>
    <w:rsid w:val="007E111D"/>
    <w:rsid w:val="007F0125"/>
    <w:rsid w:val="007F0A4F"/>
    <w:rsid w:val="007F1D0C"/>
    <w:rsid w:val="007F27E7"/>
    <w:rsid w:val="007F4D0F"/>
    <w:rsid w:val="008060CD"/>
    <w:rsid w:val="00810510"/>
    <w:rsid w:val="008203D9"/>
    <w:rsid w:val="008251C3"/>
    <w:rsid w:val="0082639C"/>
    <w:rsid w:val="0082649F"/>
    <w:rsid w:val="00827AD0"/>
    <w:rsid w:val="0084129A"/>
    <w:rsid w:val="0084223A"/>
    <w:rsid w:val="008434F2"/>
    <w:rsid w:val="00844AF5"/>
    <w:rsid w:val="00856EF9"/>
    <w:rsid w:val="00865D1F"/>
    <w:rsid w:val="00871BAF"/>
    <w:rsid w:val="00871E92"/>
    <w:rsid w:val="00876581"/>
    <w:rsid w:val="0088278C"/>
    <w:rsid w:val="008844D9"/>
    <w:rsid w:val="00884E4F"/>
    <w:rsid w:val="00886535"/>
    <w:rsid w:val="008934BE"/>
    <w:rsid w:val="00895A35"/>
    <w:rsid w:val="00897297"/>
    <w:rsid w:val="00897600"/>
    <w:rsid w:val="008A11A9"/>
    <w:rsid w:val="008A1BDE"/>
    <w:rsid w:val="008A49B2"/>
    <w:rsid w:val="008A59B9"/>
    <w:rsid w:val="008B59F3"/>
    <w:rsid w:val="008B5EA3"/>
    <w:rsid w:val="008B613A"/>
    <w:rsid w:val="008C33C0"/>
    <w:rsid w:val="008D4264"/>
    <w:rsid w:val="008E5E46"/>
    <w:rsid w:val="008F146C"/>
    <w:rsid w:val="008F6774"/>
    <w:rsid w:val="00904DBC"/>
    <w:rsid w:val="00906FBA"/>
    <w:rsid w:val="00910B6D"/>
    <w:rsid w:val="009119CB"/>
    <w:rsid w:val="00915A9E"/>
    <w:rsid w:val="00917CD5"/>
    <w:rsid w:val="0093009E"/>
    <w:rsid w:val="00934FA7"/>
    <w:rsid w:val="00941563"/>
    <w:rsid w:val="00942A2B"/>
    <w:rsid w:val="00944C49"/>
    <w:rsid w:val="0094633D"/>
    <w:rsid w:val="00953DF0"/>
    <w:rsid w:val="0097212E"/>
    <w:rsid w:val="00974F50"/>
    <w:rsid w:val="009804B3"/>
    <w:rsid w:val="00983D0F"/>
    <w:rsid w:val="00983F53"/>
    <w:rsid w:val="009855B1"/>
    <w:rsid w:val="00985AD8"/>
    <w:rsid w:val="00985D88"/>
    <w:rsid w:val="00987136"/>
    <w:rsid w:val="00987AFD"/>
    <w:rsid w:val="00995EB9"/>
    <w:rsid w:val="00997A0B"/>
    <w:rsid w:val="009B0807"/>
    <w:rsid w:val="009B1ADB"/>
    <w:rsid w:val="009B794E"/>
    <w:rsid w:val="009C2CBA"/>
    <w:rsid w:val="009C36B5"/>
    <w:rsid w:val="009C58CB"/>
    <w:rsid w:val="009C5CE2"/>
    <w:rsid w:val="009C6157"/>
    <w:rsid w:val="009C74BD"/>
    <w:rsid w:val="009D161A"/>
    <w:rsid w:val="009D3AFD"/>
    <w:rsid w:val="009D440E"/>
    <w:rsid w:val="009D5614"/>
    <w:rsid w:val="009E1103"/>
    <w:rsid w:val="009E13BB"/>
    <w:rsid w:val="009E3255"/>
    <w:rsid w:val="009E3777"/>
    <w:rsid w:val="009F08D9"/>
    <w:rsid w:val="009F36D7"/>
    <w:rsid w:val="009F390A"/>
    <w:rsid w:val="009F3D34"/>
    <w:rsid w:val="009F40DA"/>
    <w:rsid w:val="009F5440"/>
    <w:rsid w:val="009F667E"/>
    <w:rsid w:val="00A00680"/>
    <w:rsid w:val="00A10820"/>
    <w:rsid w:val="00A1093E"/>
    <w:rsid w:val="00A162FF"/>
    <w:rsid w:val="00A16624"/>
    <w:rsid w:val="00A22ED0"/>
    <w:rsid w:val="00A23113"/>
    <w:rsid w:val="00A27593"/>
    <w:rsid w:val="00A36BE2"/>
    <w:rsid w:val="00A36F37"/>
    <w:rsid w:val="00A37C35"/>
    <w:rsid w:val="00A4049F"/>
    <w:rsid w:val="00A452E2"/>
    <w:rsid w:val="00A51733"/>
    <w:rsid w:val="00A518AD"/>
    <w:rsid w:val="00A522BA"/>
    <w:rsid w:val="00A52342"/>
    <w:rsid w:val="00A5424B"/>
    <w:rsid w:val="00A63BAA"/>
    <w:rsid w:val="00A64D1B"/>
    <w:rsid w:val="00A64FBF"/>
    <w:rsid w:val="00A706EA"/>
    <w:rsid w:val="00A71D2F"/>
    <w:rsid w:val="00A73A43"/>
    <w:rsid w:val="00A96757"/>
    <w:rsid w:val="00A96E6A"/>
    <w:rsid w:val="00A971C5"/>
    <w:rsid w:val="00AA0DAA"/>
    <w:rsid w:val="00AA1482"/>
    <w:rsid w:val="00AA6E25"/>
    <w:rsid w:val="00AA747E"/>
    <w:rsid w:val="00AB253A"/>
    <w:rsid w:val="00AB272F"/>
    <w:rsid w:val="00AB6181"/>
    <w:rsid w:val="00AB6397"/>
    <w:rsid w:val="00AB765F"/>
    <w:rsid w:val="00AC2229"/>
    <w:rsid w:val="00AC3F0A"/>
    <w:rsid w:val="00AC5608"/>
    <w:rsid w:val="00AC57E3"/>
    <w:rsid w:val="00AD10CB"/>
    <w:rsid w:val="00AD2982"/>
    <w:rsid w:val="00AD59A8"/>
    <w:rsid w:val="00AF26AA"/>
    <w:rsid w:val="00AF6AF5"/>
    <w:rsid w:val="00B01374"/>
    <w:rsid w:val="00B01EB5"/>
    <w:rsid w:val="00B07073"/>
    <w:rsid w:val="00B07E7C"/>
    <w:rsid w:val="00B1290F"/>
    <w:rsid w:val="00B12F21"/>
    <w:rsid w:val="00B13F8A"/>
    <w:rsid w:val="00B14AE2"/>
    <w:rsid w:val="00B15F3A"/>
    <w:rsid w:val="00B17CC8"/>
    <w:rsid w:val="00B2019D"/>
    <w:rsid w:val="00B23C79"/>
    <w:rsid w:val="00B27604"/>
    <w:rsid w:val="00B27B4A"/>
    <w:rsid w:val="00B35F8D"/>
    <w:rsid w:val="00B40912"/>
    <w:rsid w:val="00B463E8"/>
    <w:rsid w:val="00B51F86"/>
    <w:rsid w:val="00B561B5"/>
    <w:rsid w:val="00B6311C"/>
    <w:rsid w:val="00B64790"/>
    <w:rsid w:val="00B67F1E"/>
    <w:rsid w:val="00B807AF"/>
    <w:rsid w:val="00B83238"/>
    <w:rsid w:val="00B84F22"/>
    <w:rsid w:val="00B91F31"/>
    <w:rsid w:val="00B9344A"/>
    <w:rsid w:val="00BA6FBB"/>
    <w:rsid w:val="00BB0938"/>
    <w:rsid w:val="00BB0B07"/>
    <w:rsid w:val="00BB0B54"/>
    <w:rsid w:val="00BB1CBC"/>
    <w:rsid w:val="00BB2586"/>
    <w:rsid w:val="00BB2ACD"/>
    <w:rsid w:val="00BB3501"/>
    <w:rsid w:val="00BB517A"/>
    <w:rsid w:val="00BB7C54"/>
    <w:rsid w:val="00BC0549"/>
    <w:rsid w:val="00BC2001"/>
    <w:rsid w:val="00BC20AE"/>
    <w:rsid w:val="00BC255B"/>
    <w:rsid w:val="00BD1359"/>
    <w:rsid w:val="00BE0DE4"/>
    <w:rsid w:val="00BE4847"/>
    <w:rsid w:val="00BE5CDB"/>
    <w:rsid w:val="00BF2011"/>
    <w:rsid w:val="00BF27F7"/>
    <w:rsid w:val="00BF713D"/>
    <w:rsid w:val="00C00956"/>
    <w:rsid w:val="00C03C1A"/>
    <w:rsid w:val="00C11F58"/>
    <w:rsid w:val="00C15944"/>
    <w:rsid w:val="00C16C16"/>
    <w:rsid w:val="00C20FB0"/>
    <w:rsid w:val="00C2573A"/>
    <w:rsid w:val="00C27597"/>
    <w:rsid w:val="00C33FA3"/>
    <w:rsid w:val="00C35D97"/>
    <w:rsid w:val="00C433AA"/>
    <w:rsid w:val="00C44BCA"/>
    <w:rsid w:val="00C504A4"/>
    <w:rsid w:val="00C51727"/>
    <w:rsid w:val="00C51917"/>
    <w:rsid w:val="00C5592E"/>
    <w:rsid w:val="00C65994"/>
    <w:rsid w:val="00C659DC"/>
    <w:rsid w:val="00C706E3"/>
    <w:rsid w:val="00C72468"/>
    <w:rsid w:val="00C823DD"/>
    <w:rsid w:val="00C824BD"/>
    <w:rsid w:val="00C82C25"/>
    <w:rsid w:val="00C90C79"/>
    <w:rsid w:val="00C91A7D"/>
    <w:rsid w:val="00C95720"/>
    <w:rsid w:val="00C96499"/>
    <w:rsid w:val="00CA07E6"/>
    <w:rsid w:val="00CA1456"/>
    <w:rsid w:val="00CA2021"/>
    <w:rsid w:val="00CA344C"/>
    <w:rsid w:val="00CB0320"/>
    <w:rsid w:val="00CB0FAE"/>
    <w:rsid w:val="00CB1001"/>
    <w:rsid w:val="00CB2355"/>
    <w:rsid w:val="00CB3375"/>
    <w:rsid w:val="00CC70B3"/>
    <w:rsid w:val="00CC7244"/>
    <w:rsid w:val="00CD04D9"/>
    <w:rsid w:val="00CD1084"/>
    <w:rsid w:val="00CD53BF"/>
    <w:rsid w:val="00CD559B"/>
    <w:rsid w:val="00CD5BF8"/>
    <w:rsid w:val="00CD7966"/>
    <w:rsid w:val="00CF0954"/>
    <w:rsid w:val="00CF12C1"/>
    <w:rsid w:val="00CF3CD1"/>
    <w:rsid w:val="00CF6B3B"/>
    <w:rsid w:val="00D00389"/>
    <w:rsid w:val="00D007E3"/>
    <w:rsid w:val="00D02F3E"/>
    <w:rsid w:val="00D03FB1"/>
    <w:rsid w:val="00D172A2"/>
    <w:rsid w:val="00D203DB"/>
    <w:rsid w:val="00D2149C"/>
    <w:rsid w:val="00D26D25"/>
    <w:rsid w:val="00D3356D"/>
    <w:rsid w:val="00D33F2C"/>
    <w:rsid w:val="00D375DA"/>
    <w:rsid w:val="00D41F82"/>
    <w:rsid w:val="00D42387"/>
    <w:rsid w:val="00D45416"/>
    <w:rsid w:val="00D50A00"/>
    <w:rsid w:val="00D55A03"/>
    <w:rsid w:val="00D55FEE"/>
    <w:rsid w:val="00D60D91"/>
    <w:rsid w:val="00D63E07"/>
    <w:rsid w:val="00D65CDC"/>
    <w:rsid w:val="00D7010C"/>
    <w:rsid w:val="00D704FC"/>
    <w:rsid w:val="00D70679"/>
    <w:rsid w:val="00D70F3A"/>
    <w:rsid w:val="00D73E30"/>
    <w:rsid w:val="00D8107C"/>
    <w:rsid w:val="00D91C4B"/>
    <w:rsid w:val="00D9265E"/>
    <w:rsid w:val="00D934BF"/>
    <w:rsid w:val="00D93DEB"/>
    <w:rsid w:val="00D95B04"/>
    <w:rsid w:val="00D96E82"/>
    <w:rsid w:val="00DA415D"/>
    <w:rsid w:val="00DA4F29"/>
    <w:rsid w:val="00DB11E4"/>
    <w:rsid w:val="00DB2559"/>
    <w:rsid w:val="00DB3495"/>
    <w:rsid w:val="00DB42D2"/>
    <w:rsid w:val="00DB5875"/>
    <w:rsid w:val="00DB6055"/>
    <w:rsid w:val="00DB7CF2"/>
    <w:rsid w:val="00DC035E"/>
    <w:rsid w:val="00DC2B8C"/>
    <w:rsid w:val="00DD2023"/>
    <w:rsid w:val="00DD21C7"/>
    <w:rsid w:val="00DD4477"/>
    <w:rsid w:val="00DF7F9B"/>
    <w:rsid w:val="00E013E3"/>
    <w:rsid w:val="00E128E5"/>
    <w:rsid w:val="00E157EE"/>
    <w:rsid w:val="00E20A8B"/>
    <w:rsid w:val="00E30218"/>
    <w:rsid w:val="00E33F6D"/>
    <w:rsid w:val="00E42AB9"/>
    <w:rsid w:val="00E444AD"/>
    <w:rsid w:val="00E4474D"/>
    <w:rsid w:val="00E452FD"/>
    <w:rsid w:val="00E50B21"/>
    <w:rsid w:val="00E51B8B"/>
    <w:rsid w:val="00E55DD6"/>
    <w:rsid w:val="00E56BDE"/>
    <w:rsid w:val="00E57B17"/>
    <w:rsid w:val="00E70D3F"/>
    <w:rsid w:val="00E720E0"/>
    <w:rsid w:val="00E75E8B"/>
    <w:rsid w:val="00E77C5C"/>
    <w:rsid w:val="00E82361"/>
    <w:rsid w:val="00E83554"/>
    <w:rsid w:val="00E84034"/>
    <w:rsid w:val="00E859BF"/>
    <w:rsid w:val="00E85EBB"/>
    <w:rsid w:val="00E87147"/>
    <w:rsid w:val="00E871DC"/>
    <w:rsid w:val="00E9031E"/>
    <w:rsid w:val="00E9124A"/>
    <w:rsid w:val="00E96DD9"/>
    <w:rsid w:val="00E97076"/>
    <w:rsid w:val="00EB011A"/>
    <w:rsid w:val="00EB3CEA"/>
    <w:rsid w:val="00EB6DFE"/>
    <w:rsid w:val="00EC2936"/>
    <w:rsid w:val="00EC344B"/>
    <w:rsid w:val="00EC55A9"/>
    <w:rsid w:val="00EC574C"/>
    <w:rsid w:val="00EC6A1D"/>
    <w:rsid w:val="00ED06FA"/>
    <w:rsid w:val="00ED1124"/>
    <w:rsid w:val="00ED3863"/>
    <w:rsid w:val="00EF5F83"/>
    <w:rsid w:val="00EF6580"/>
    <w:rsid w:val="00F03D6E"/>
    <w:rsid w:val="00F04E1C"/>
    <w:rsid w:val="00F051EA"/>
    <w:rsid w:val="00F10BF3"/>
    <w:rsid w:val="00F11271"/>
    <w:rsid w:val="00F120AE"/>
    <w:rsid w:val="00F138F0"/>
    <w:rsid w:val="00F15F55"/>
    <w:rsid w:val="00F17F03"/>
    <w:rsid w:val="00F236C7"/>
    <w:rsid w:val="00F25745"/>
    <w:rsid w:val="00F259FC"/>
    <w:rsid w:val="00F26892"/>
    <w:rsid w:val="00F270CB"/>
    <w:rsid w:val="00F27F36"/>
    <w:rsid w:val="00F3382A"/>
    <w:rsid w:val="00F340B2"/>
    <w:rsid w:val="00F34E4E"/>
    <w:rsid w:val="00F3603F"/>
    <w:rsid w:val="00F36454"/>
    <w:rsid w:val="00F40227"/>
    <w:rsid w:val="00F403E6"/>
    <w:rsid w:val="00F40C94"/>
    <w:rsid w:val="00F42092"/>
    <w:rsid w:val="00F421E7"/>
    <w:rsid w:val="00F51E26"/>
    <w:rsid w:val="00F55355"/>
    <w:rsid w:val="00F616A3"/>
    <w:rsid w:val="00F616EF"/>
    <w:rsid w:val="00F62774"/>
    <w:rsid w:val="00F656D4"/>
    <w:rsid w:val="00F70065"/>
    <w:rsid w:val="00F70DC8"/>
    <w:rsid w:val="00F812C3"/>
    <w:rsid w:val="00F83551"/>
    <w:rsid w:val="00F8441B"/>
    <w:rsid w:val="00F84D4E"/>
    <w:rsid w:val="00F94CD6"/>
    <w:rsid w:val="00F952FC"/>
    <w:rsid w:val="00FA0432"/>
    <w:rsid w:val="00FA06DC"/>
    <w:rsid w:val="00FA0CBD"/>
    <w:rsid w:val="00FA5245"/>
    <w:rsid w:val="00FB0E5E"/>
    <w:rsid w:val="00FB6D63"/>
    <w:rsid w:val="00FC18C3"/>
    <w:rsid w:val="00FC20E0"/>
    <w:rsid w:val="00FC3A1B"/>
    <w:rsid w:val="00FD4876"/>
    <w:rsid w:val="00FE0A11"/>
    <w:rsid w:val="00FF043F"/>
    <w:rsid w:val="00FF5351"/>
    <w:rsid w:val="01AF1A0F"/>
    <w:rsid w:val="0209B35F"/>
    <w:rsid w:val="0333ACF6"/>
    <w:rsid w:val="0388EF84"/>
    <w:rsid w:val="039FBFC5"/>
    <w:rsid w:val="03DF0DD7"/>
    <w:rsid w:val="04008FB8"/>
    <w:rsid w:val="04127E30"/>
    <w:rsid w:val="0439AB77"/>
    <w:rsid w:val="048A5C99"/>
    <w:rsid w:val="050F0462"/>
    <w:rsid w:val="05C4025C"/>
    <w:rsid w:val="061A3079"/>
    <w:rsid w:val="061B7E51"/>
    <w:rsid w:val="06A1CBC7"/>
    <w:rsid w:val="06F58D20"/>
    <w:rsid w:val="0736D6A3"/>
    <w:rsid w:val="0769467F"/>
    <w:rsid w:val="07B25F61"/>
    <w:rsid w:val="07D3CA24"/>
    <w:rsid w:val="07D80728"/>
    <w:rsid w:val="07FFA056"/>
    <w:rsid w:val="08329D2E"/>
    <w:rsid w:val="083F9B3C"/>
    <w:rsid w:val="085FCC86"/>
    <w:rsid w:val="08E1526C"/>
    <w:rsid w:val="090FC77A"/>
    <w:rsid w:val="093672D4"/>
    <w:rsid w:val="0993E849"/>
    <w:rsid w:val="09973053"/>
    <w:rsid w:val="09C969CE"/>
    <w:rsid w:val="09EF8F29"/>
    <w:rsid w:val="0A12F1C7"/>
    <w:rsid w:val="0A197AE0"/>
    <w:rsid w:val="0A228E84"/>
    <w:rsid w:val="0B568476"/>
    <w:rsid w:val="0B5DD646"/>
    <w:rsid w:val="0BC17C1C"/>
    <w:rsid w:val="0CA79A84"/>
    <w:rsid w:val="0CCBB049"/>
    <w:rsid w:val="0CF153C7"/>
    <w:rsid w:val="0D1624D0"/>
    <w:rsid w:val="0D75A54D"/>
    <w:rsid w:val="0E5D2124"/>
    <w:rsid w:val="0E88BAEE"/>
    <w:rsid w:val="0ED17924"/>
    <w:rsid w:val="0F210671"/>
    <w:rsid w:val="0F2799E9"/>
    <w:rsid w:val="0F43CEAA"/>
    <w:rsid w:val="0F74997F"/>
    <w:rsid w:val="0F8189D0"/>
    <w:rsid w:val="0F90813E"/>
    <w:rsid w:val="0FA67F55"/>
    <w:rsid w:val="104D3FBC"/>
    <w:rsid w:val="105AAA89"/>
    <w:rsid w:val="106F369E"/>
    <w:rsid w:val="1070DE4B"/>
    <w:rsid w:val="110356A7"/>
    <w:rsid w:val="113C4509"/>
    <w:rsid w:val="1194B70A"/>
    <w:rsid w:val="119F46AE"/>
    <w:rsid w:val="11E09AF8"/>
    <w:rsid w:val="1272CB96"/>
    <w:rsid w:val="12B10448"/>
    <w:rsid w:val="12C2567B"/>
    <w:rsid w:val="12F68143"/>
    <w:rsid w:val="1317FDD9"/>
    <w:rsid w:val="13DB8D82"/>
    <w:rsid w:val="13DEBCEF"/>
    <w:rsid w:val="13FB8A62"/>
    <w:rsid w:val="1424F8BC"/>
    <w:rsid w:val="15027515"/>
    <w:rsid w:val="154764C1"/>
    <w:rsid w:val="15795621"/>
    <w:rsid w:val="15817245"/>
    <w:rsid w:val="1609B0AD"/>
    <w:rsid w:val="163444D7"/>
    <w:rsid w:val="164D3D57"/>
    <w:rsid w:val="16B2BDA6"/>
    <w:rsid w:val="1721C33A"/>
    <w:rsid w:val="1748FF99"/>
    <w:rsid w:val="17A65F94"/>
    <w:rsid w:val="17DC2965"/>
    <w:rsid w:val="17E14A52"/>
    <w:rsid w:val="180F895F"/>
    <w:rsid w:val="185887AE"/>
    <w:rsid w:val="18CEF856"/>
    <w:rsid w:val="19452564"/>
    <w:rsid w:val="194EAA68"/>
    <w:rsid w:val="19BDC4A1"/>
    <w:rsid w:val="19E366B8"/>
    <w:rsid w:val="1B1B6DC6"/>
    <w:rsid w:val="1B41DAE7"/>
    <w:rsid w:val="1B570744"/>
    <w:rsid w:val="1B6A067C"/>
    <w:rsid w:val="1C15BB13"/>
    <w:rsid w:val="1C6289E3"/>
    <w:rsid w:val="1CE34D10"/>
    <w:rsid w:val="1DA1D11C"/>
    <w:rsid w:val="1DA6E75B"/>
    <w:rsid w:val="1DCB2CA4"/>
    <w:rsid w:val="1E4967D8"/>
    <w:rsid w:val="1E4B54CE"/>
    <w:rsid w:val="1E597533"/>
    <w:rsid w:val="1ED00681"/>
    <w:rsid w:val="1EED457C"/>
    <w:rsid w:val="1EEEF1B4"/>
    <w:rsid w:val="1F351910"/>
    <w:rsid w:val="1F35F134"/>
    <w:rsid w:val="1F53A05D"/>
    <w:rsid w:val="1F929D12"/>
    <w:rsid w:val="2002AF95"/>
    <w:rsid w:val="202AED2E"/>
    <w:rsid w:val="2051E793"/>
    <w:rsid w:val="2091FAC2"/>
    <w:rsid w:val="20CA70F2"/>
    <w:rsid w:val="2147A574"/>
    <w:rsid w:val="21563890"/>
    <w:rsid w:val="21CFBD46"/>
    <w:rsid w:val="2209D5FA"/>
    <w:rsid w:val="22197421"/>
    <w:rsid w:val="22392221"/>
    <w:rsid w:val="2266C5F5"/>
    <w:rsid w:val="234D3F21"/>
    <w:rsid w:val="23B8E060"/>
    <w:rsid w:val="23BD8715"/>
    <w:rsid w:val="23C1C9DD"/>
    <w:rsid w:val="24A90153"/>
    <w:rsid w:val="24BD3182"/>
    <w:rsid w:val="24C00B97"/>
    <w:rsid w:val="24C77A10"/>
    <w:rsid w:val="25807B65"/>
    <w:rsid w:val="25E8B639"/>
    <w:rsid w:val="2600B356"/>
    <w:rsid w:val="26439463"/>
    <w:rsid w:val="264C1839"/>
    <w:rsid w:val="264C36E3"/>
    <w:rsid w:val="268B4CF0"/>
    <w:rsid w:val="269EF3F7"/>
    <w:rsid w:val="26C1F009"/>
    <w:rsid w:val="273AA310"/>
    <w:rsid w:val="2784869A"/>
    <w:rsid w:val="27FDADF3"/>
    <w:rsid w:val="2898FF7D"/>
    <w:rsid w:val="296EC141"/>
    <w:rsid w:val="29A42E1F"/>
    <w:rsid w:val="2A2B0BA9"/>
    <w:rsid w:val="2A34B0B1"/>
    <w:rsid w:val="2AAD7C3B"/>
    <w:rsid w:val="2B377001"/>
    <w:rsid w:val="2B917B48"/>
    <w:rsid w:val="2B97E1EE"/>
    <w:rsid w:val="2C494C9C"/>
    <w:rsid w:val="2C7ABCE2"/>
    <w:rsid w:val="2C8F35DB"/>
    <w:rsid w:val="2CBA9F65"/>
    <w:rsid w:val="2CC1E908"/>
    <w:rsid w:val="2D7EB2F4"/>
    <w:rsid w:val="2D910116"/>
    <w:rsid w:val="2D9444BB"/>
    <w:rsid w:val="2DA8B0BB"/>
    <w:rsid w:val="2E0FBD9A"/>
    <w:rsid w:val="2E2B063C"/>
    <w:rsid w:val="2E55558C"/>
    <w:rsid w:val="2EBA908E"/>
    <w:rsid w:val="2F4D3547"/>
    <w:rsid w:val="2F8AADBD"/>
    <w:rsid w:val="2FC4B658"/>
    <w:rsid w:val="2FE88A9C"/>
    <w:rsid w:val="2FF0D42F"/>
    <w:rsid w:val="2FF45F54"/>
    <w:rsid w:val="307DCB5F"/>
    <w:rsid w:val="3095D685"/>
    <w:rsid w:val="30976368"/>
    <w:rsid w:val="311CBDBF"/>
    <w:rsid w:val="3127F1F9"/>
    <w:rsid w:val="314C38D0"/>
    <w:rsid w:val="315BA06A"/>
    <w:rsid w:val="31655189"/>
    <w:rsid w:val="31A464C3"/>
    <w:rsid w:val="3207CB8B"/>
    <w:rsid w:val="321F0B92"/>
    <w:rsid w:val="3233F7A3"/>
    <w:rsid w:val="3300B6EE"/>
    <w:rsid w:val="33142D5D"/>
    <w:rsid w:val="332C7DA1"/>
    <w:rsid w:val="333AA71A"/>
    <w:rsid w:val="33561D56"/>
    <w:rsid w:val="33925EEC"/>
    <w:rsid w:val="33BD8BEA"/>
    <w:rsid w:val="341EB096"/>
    <w:rsid w:val="34389AC6"/>
    <w:rsid w:val="345FCE8C"/>
    <w:rsid w:val="35208720"/>
    <w:rsid w:val="35797CB4"/>
    <w:rsid w:val="35DAA0FC"/>
    <w:rsid w:val="35EDEEA3"/>
    <w:rsid w:val="36415390"/>
    <w:rsid w:val="365CB216"/>
    <w:rsid w:val="366032BB"/>
    <w:rsid w:val="36FB40BA"/>
    <w:rsid w:val="36FF904B"/>
    <w:rsid w:val="375DE5FC"/>
    <w:rsid w:val="378BFF43"/>
    <w:rsid w:val="37A51175"/>
    <w:rsid w:val="389E267E"/>
    <w:rsid w:val="397883A6"/>
    <w:rsid w:val="398E4013"/>
    <w:rsid w:val="39963840"/>
    <w:rsid w:val="39A30529"/>
    <w:rsid w:val="3A179924"/>
    <w:rsid w:val="3A17A21B"/>
    <w:rsid w:val="3A3EBCBC"/>
    <w:rsid w:val="3AA057C7"/>
    <w:rsid w:val="3AAA0869"/>
    <w:rsid w:val="3B2C1A03"/>
    <w:rsid w:val="3B3208A1"/>
    <w:rsid w:val="3B3F0AC6"/>
    <w:rsid w:val="3B8897F9"/>
    <w:rsid w:val="3BFB2AF7"/>
    <w:rsid w:val="3C9F47E9"/>
    <w:rsid w:val="3CBC60C2"/>
    <w:rsid w:val="3CCA5136"/>
    <w:rsid w:val="3CECAAB6"/>
    <w:rsid w:val="3D276400"/>
    <w:rsid w:val="3DFB362F"/>
    <w:rsid w:val="3E283797"/>
    <w:rsid w:val="3E2D64C3"/>
    <w:rsid w:val="3E2FE3CE"/>
    <w:rsid w:val="3E6C9328"/>
    <w:rsid w:val="3EA19AD6"/>
    <w:rsid w:val="3F06DE52"/>
    <w:rsid w:val="3F390E9B"/>
    <w:rsid w:val="3FC9AA6F"/>
    <w:rsid w:val="3FF6F7E1"/>
    <w:rsid w:val="3FFCBBAC"/>
    <w:rsid w:val="400B711D"/>
    <w:rsid w:val="404A3DE2"/>
    <w:rsid w:val="405429CC"/>
    <w:rsid w:val="409C4C5B"/>
    <w:rsid w:val="410EF4EA"/>
    <w:rsid w:val="4132D6F1"/>
    <w:rsid w:val="419434DD"/>
    <w:rsid w:val="41C4804D"/>
    <w:rsid w:val="41C9FE27"/>
    <w:rsid w:val="424AEC54"/>
    <w:rsid w:val="4253655E"/>
    <w:rsid w:val="42A53690"/>
    <w:rsid w:val="42B9BFE3"/>
    <w:rsid w:val="431392C7"/>
    <w:rsid w:val="4320AA51"/>
    <w:rsid w:val="43318BFB"/>
    <w:rsid w:val="43B9FC54"/>
    <w:rsid w:val="44531039"/>
    <w:rsid w:val="449F30B3"/>
    <w:rsid w:val="44A9996A"/>
    <w:rsid w:val="44F38966"/>
    <w:rsid w:val="4500DB5A"/>
    <w:rsid w:val="452FA294"/>
    <w:rsid w:val="453D6546"/>
    <w:rsid w:val="455D1968"/>
    <w:rsid w:val="456B44DC"/>
    <w:rsid w:val="45B35C03"/>
    <w:rsid w:val="46422ACF"/>
    <w:rsid w:val="464802A0"/>
    <w:rsid w:val="47001807"/>
    <w:rsid w:val="470E3444"/>
    <w:rsid w:val="47229AB5"/>
    <w:rsid w:val="472EAA45"/>
    <w:rsid w:val="47628F9D"/>
    <w:rsid w:val="4766190B"/>
    <w:rsid w:val="481C4379"/>
    <w:rsid w:val="4886F2DE"/>
    <w:rsid w:val="488A7EB3"/>
    <w:rsid w:val="48C28A7C"/>
    <w:rsid w:val="48E75269"/>
    <w:rsid w:val="49BAC9C2"/>
    <w:rsid w:val="49EACEB0"/>
    <w:rsid w:val="4A6D2DFA"/>
    <w:rsid w:val="4B21671A"/>
    <w:rsid w:val="4B50F77C"/>
    <w:rsid w:val="4BD1DB40"/>
    <w:rsid w:val="4BE542C6"/>
    <w:rsid w:val="4C2B6459"/>
    <w:rsid w:val="4C39A8D4"/>
    <w:rsid w:val="4CB6E8AF"/>
    <w:rsid w:val="4CD6DAFF"/>
    <w:rsid w:val="4D286E51"/>
    <w:rsid w:val="4D384ED4"/>
    <w:rsid w:val="4D49348E"/>
    <w:rsid w:val="4D66C76D"/>
    <w:rsid w:val="4D870B4E"/>
    <w:rsid w:val="4D93F7C0"/>
    <w:rsid w:val="4D98CF40"/>
    <w:rsid w:val="4DA1CA75"/>
    <w:rsid w:val="4DE798B1"/>
    <w:rsid w:val="4DFE8B8B"/>
    <w:rsid w:val="4E2A64C1"/>
    <w:rsid w:val="4E78AE5A"/>
    <w:rsid w:val="4E8E3AE5"/>
    <w:rsid w:val="4F00B0A3"/>
    <w:rsid w:val="4F116AF6"/>
    <w:rsid w:val="4F169FC4"/>
    <w:rsid w:val="4F518594"/>
    <w:rsid w:val="4F55BA0D"/>
    <w:rsid w:val="4F741093"/>
    <w:rsid w:val="4F76C861"/>
    <w:rsid w:val="4FE51FB9"/>
    <w:rsid w:val="502C0384"/>
    <w:rsid w:val="50E4BFE4"/>
    <w:rsid w:val="51300D60"/>
    <w:rsid w:val="51375B3D"/>
    <w:rsid w:val="518CB6D1"/>
    <w:rsid w:val="51AED070"/>
    <w:rsid w:val="523A3890"/>
    <w:rsid w:val="530DB740"/>
    <w:rsid w:val="532CCB21"/>
    <w:rsid w:val="533398BC"/>
    <w:rsid w:val="53537DFE"/>
    <w:rsid w:val="53D88E0F"/>
    <w:rsid w:val="53F6528E"/>
    <w:rsid w:val="53FF65A4"/>
    <w:rsid w:val="5414BF06"/>
    <w:rsid w:val="547B982A"/>
    <w:rsid w:val="54A80C6D"/>
    <w:rsid w:val="54B3333D"/>
    <w:rsid w:val="5538496B"/>
    <w:rsid w:val="55609909"/>
    <w:rsid w:val="5593380E"/>
    <w:rsid w:val="5598D54F"/>
    <w:rsid w:val="5665BB91"/>
    <w:rsid w:val="56FEFE92"/>
    <w:rsid w:val="570DA9B3"/>
    <w:rsid w:val="57E935D0"/>
    <w:rsid w:val="580EF0EE"/>
    <w:rsid w:val="5825CFE5"/>
    <w:rsid w:val="5867C4C1"/>
    <w:rsid w:val="58686909"/>
    <w:rsid w:val="5887FCF1"/>
    <w:rsid w:val="58BFFF90"/>
    <w:rsid w:val="59014A09"/>
    <w:rsid w:val="5986A460"/>
    <w:rsid w:val="59DD5171"/>
    <w:rsid w:val="5A3F430F"/>
    <w:rsid w:val="5ACA106D"/>
    <w:rsid w:val="5B3071AA"/>
    <w:rsid w:val="5B945AC0"/>
    <w:rsid w:val="5C085C75"/>
    <w:rsid w:val="5C5A5A8E"/>
    <w:rsid w:val="5CD45624"/>
    <w:rsid w:val="5CFE1CA5"/>
    <w:rsid w:val="5DEA4C74"/>
    <w:rsid w:val="5E01D66C"/>
    <w:rsid w:val="5E970000"/>
    <w:rsid w:val="5EAB22A5"/>
    <w:rsid w:val="5EB75FEE"/>
    <w:rsid w:val="5EC87E1F"/>
    <w:rsid w:val="5F38E03B"/>
    <w:rsid w:val="5F3EC1B5"/>
    <w:rsid w:val="5FD0D57C"/>
    <w:rsid w:val="5FD3ED7F"/>
    <w:rsid w:val="6004164C"/>
    <w:rsid w:val="600F0E41"/>
    <w:rsid w:val="6090DB3B"/>
    <w:rsid w:val="609D0486"/>
    <w:rsid w:val="60D2A1BA"/>
    <w:rsid w:val="613462CC"/>
    <w:rsid w:val="61937CDD"/>
    <w:rsid w:val="622AB09A"/>
    <w:rsid w:val="627D811A"/>
    <w:rsid w:val="62854762"/>
    <w:rsid w:val="62C51259"/>
    <w:rsid w:val="634AF9A7"/>
    <w:rsid w:val="63C7EC1C"/>
    <w:rsid w:val="63D03BE7"/>
    <w:rsid w:val="640A427C"/>
    <w:rsid w:val="6437BE6F"/>
    <w:rsid w:val="648E8189"/>
    <w:rsid w:val="64C95707"/>
    <w:rsid w:val="64ED08E3"/>
    <w:rsid w:val="660CED4B"/>
    <w:rsid w:val="6622E868"/>
    <w:rsid w:val="6660ECE8"/>
    <w:rsid w:val="668DA1E2"/>
    <w:rsid w:val="66AFAF09"/>
    <w:rsid w:val="673CF3E9"/>
    <w:rsid w:val="6750F23D"/>
    <w:rsid w:val="6754F9DF"/>
    <w:rsid w:val="675FCBEA"/>
    <w:rsid w:val="6775E11F"/>
    <w:rsid w:val="6842B25A"/>
    <w:rsid w:val="6850D2AA"/>
    <w:rsid w:val="6890D028"/>
    <w:rsid w:val="68CA04EF"/>
    <w:rsid w:val="68F64E53"/>
    <w:rsid w:val="69A028DD"/>
    <w:rsid w:val="69BB0796"/>
    <w:rsid w:val="69C05EDF"/>
    <w:rsid w:val="6A0A841E"/>
    <w:rsid w:val="6A0B30C6"/>
    <w:rsid w:val="6A569018"/>
    <w:rsid w:val="6A8D9108"/>
    <w:rsid w:val="6A908B1D"/>
    <w:rsid w:val="6ABAB12B"/>
    <w:rsid w:val="6ABE157F"/>
    <w:rsid w:val="6B408611"/>
    <w:rsid w:val="6BD4874D"/>
    <w:rsid w:val="6D0411AF"/>
    <w:rsid w:val="6D6300F0"/>
    <w:rsid w:val="6D845948"/>
    <w:rsid w:val="6E8BB3F7"/>
    <w:rsid w:val="6EB67263"/>
    <w:rsid w:val="6EB7DC98"/>
    <w:rsid w:val="6EBE0057"/>
    <w:rsid w:val="6EC231B4"/>
    <w:rsid w:val="6F8255A8"/>
    <w:rsid w:val="6F90BD22"/>
    <w:rsid w:val="6FA8E897"/>
    <w:rsid w:val="6FAB6F67"/>
    <w:rsid w:val="7006BF41"/>
    <w:rsid w:val="70A09C06"/>
    <w:rsid w:val="70A223A5"/>
    <w:rsid w:val="70D10CCA"/>
    <w:rsid w:val="70F0B30A"/>
    <w:rsid w:val="71D64AC1"/>
    <w:rsid w:val="720CC83C"/>
    <w:rsid w:val="722796F8"/>
    <w:rsid w:val="7244B339"/>
    <w:rsid w:val="727F7AB6"/>
    <w:rsid w:val="7297344A"/>
    <w:rsid w:val="72980695"/>
    <w:rsid w:val="729F784E"/>
    <w:rsid w:val="72A1C62A"/>
    <w:rsid w:val="732CFB6A"/>
    <w:rsid w:val="7350131B"/>
    <w:rsid w:val="735C4536"/>
    <w:rsid w:val="73704D8D"/>
    <w:rsid w:val="741E0A6B"/>
    <w:rsid w:val="744CE71E"/>
    <w:rsid w:val="7558BAB8"/>
    <w:rsid w:val="763F1A15"/>
    <w:rsid w:val="767193D7"/>
    <w:rsid w:val="76F1FB34"/>
    <w:rsid w:val="77290481"/>
    <w:rsid w:val="78B54DF7"/>
    <w:rsid w:val="78D7B9E6"/>
    <w:rsid w:val="798C10E3"/>
    <w:rsid w:val="79B849C4"/>
    <w:rsid w:val="7A025A78"/>
    <w:rsid w:val="7A472ED5"/>
    <w:rsid w:val="7A7A2394"/>
    <w:rsid w:val="7A7C4CAE"/>
    <w:rsid w:val="7AFE94C0"/>
    <w:rsid w:val="7B779DD4"/>
    <w:rsid w:val="7B9F4B2C"/>
    <w:rsid w:val="7BE2FF36"/>
    <w:rsid w:val="7C680ABA"/>
    <w:rsid w:val="7D59E6F5"/>
    <w:rsid w:val="7D65F6B1"/>
    <w:rsid w:val="7D8154B5"/>
    <w:rsid w:val="7D932704"/>
    <w:rsid w:val="7D9E83E2"/>
    <w:rsid w:val="7DA86A40"/>
    <w:rsid w:val="7E07DDFC"/>
    <w:rsid w:val="7E65152D"/>
    <w:rsid w:val="7E8E4A9D"/>
    <w:rsid w:val="7EBCF1EC"/>
    <w:rsid w:val="7EBF5FB9"/>
    <w:rsid w:val="7F2C64BB"/>
    <w:rsid w:val="7F8C27E2"/>
    <w:rsid w:val="7FA3E96F"/>
    <w:rsid w:val="7FEE9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8C40738"/>
  <w15:chartTrackingRefBased/>
  <w15:docId w15:val="{2937C023-35E9-451B-B0D9-1A1E05F12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51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639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2639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3169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1694"/>
  </w:style>
  <w:style w:type="paragraph" w:styleId="Footer">
    <w:name w:val="footer"/>
    <w:basedOn w:val="Normal"/>
    <w:link w:val="FooterChar"/>
    <w:uiPriority w:val="99"/>
    <w:unhideWhenUsed/>
    <w:rsid w:val="0043169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1694"/>
  </w:style>
  <w:style w:type="table" w:styleId="TableGrid">
    <w:name w:val="Table Grid"/>
    <w:basedOn w:val="TableNormal"/>
    <w:uiPriority w:val="59"/>
    <w:rsid w:val="001E0755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1E0755"/>
    <w:pPr>
      <w:numPr>
        <w:ilvl w:val="1"/>
      </w:numPr>
      <w:spacing w:after="240" w:line="280" w:lineRule="exact"/>
    </w:pPr>
    <w:rPr>
      <w:rFonts w:asciiTheme="majorHAnsi" w:eastAsiaTheme="majorEastAsia" w:hAnsiTheme="majorHAnsi" w:cstheme="majorBidi"/>
      <w:i/>
      <w:iCs/>
      <w:color w:val="4472C4" w:themeColor="accent1"/>
      <w:spacing w:val="15"/>
      <w:kern w:val="20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E0755"/>
    <w:rPr>
      <w:rFonts w:asciiTheme="majorHAnsi" w:eastAsiaTheme="majorEastAsia" w:hAnsiTheme="majorHAnsi" w:cstheme="majorBidi"/>
      <w:i/>
      <w:iCs/>
      <w:color w:val="4472C4" w:themeColor="accent1"/>
      <w:spacing w:val="15"/>
      <w:kern w:val="20"/>
      <w:lang w:val="en-US"/>
    </w:rPr>
  </w:style>
  <w:style w:type="character" w:customStyle="1" w:styleId="normaltextrun1">
    <w:name w:val="normaltextrun1"/>
    <w:rsid w:val="00BF27F7"/>
  </w:style>
  <w:style w:type="character" w:styleId="PlaceholderText">
    <w:name w:val="Placeholder Text"/>
    <w:basedOn w:val="DefaultParagraphFont"/>
    <w:uiPriority w:val="99"/>
    <w:semiHidden/>
    <w:rsid w:val="00596B24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3766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66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66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66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669B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13B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13B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513B6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43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3B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63F6B"/>
  </w:style>
  <w:style w:type="character" w:styleId="UnresolvedMention">
    <w:name w:val="Unresolved Mention"/>
    <w:basedOn w:val="DefaultParagraphFont"/>
    <w:uiPriority w:val="99"/>
    <w:semiHidden/>
    <w:unhideWhenUsed/>
    <w:rsid w:val="000319F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50D94"/>
    <w:rPr>
      <w:color w:val="954F72" w:themeColor="followedHyperlink"/>
      <w:u w:val="single"/>
    </w:rPr>
  </w:style>
  <w:style w:type="character" w:customStyle="1" w:styleId="num">
    <w:name w:val="num"/>
    <w:basedOn w:val="DefaultParagraphFont"/>
    <w:rsid w:val="00550D94"/>
  </w:style>
  <w:style w:type="character" w:customStyle="1" w:styleId="sr-only">
    <w:name w:val="sr-only"/>
    <w:basedOn w:val="DefaultParagraphFont"/>
    <w:rsid w:val="00550D94"/>
  </w:style>
  <w:style w:type="character" w:customStyle="1" w:styleId="den">
    <w:name w:val="den"/>
    <w:basedOn w:val="DefaultParagraphFont"/>
    <w:rsid w:val="00550D94"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10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473CD207675499D29A380FE71F649" ma:contentTypeVersion="10" ma:contentTypeDescription="Create a new document." ma:contentTypeScope="" ma:versionID="795d150d78bffae056c6048512c81ccc">
  <xsd:schema xmlns:xsd="http://www.w3.org/2001/XMLSchema" xmlns:xs="http://www.w3.org/2001/XMLSchema" xmlns:p="http://schemas.microsoft.com/office/2006/metadata/properties" xmlns:ns2="cd58f56f-97bb-4ee3-be73-39c4c446a25c" xmlns:ns3="fecf7b7d-20ec-4c43-b6e3-2020676141ef" xmlns:ns4="184c6296-04f2-4b59-a884-7fa598fd8790" targetNamespace="http://schemas.microsoft.com/office/2006/metadata/properties" ma:root="true" ma:fieldsID="a08c102bf2a41476742f9c0efa404ea8" ns2:_="" ns3:_="" ns4:_="">
    <xsd:import namespace="cd58f56f-97bb-4ee3-be73-39c4c446a25c"/>
    <xsd:import namespace="fecf7b7d-20ec-4c43-b6e3-2020676141ef"/>
    <xsd:import namespace="184c6296-04f2-4b59-a884-7fa598fd879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58f56f-97bb-4ee3-be73-39c4c446a25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cf7b7d-20ec-4c43-b6e3-2020676141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c6296-04f2-4b59-a884-7fa598fd879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84c6296-04f2-4b59-a884-7fa598fd8790">
      <UserInfo>
        <DisplayName>Paulin Tra</DisplayName>
        <AccountId>228</AccountId>
        <AccountType/>
      </UserInfo>
      <UserInfo>
        <DisplayName>Dian Sidibe (Dr)</DisplayName>
        <AccountId>6230</AccountId>
        <AccountType/>
      </UserInfo>
    </SharedWithUsers>
    <_dlc_DocId xmlns="cd58f56f-97bb-4ee3-be73-39c4c446a25c">COID-1627787341-434</_dlc_DocId>
    <_dlc_DocIdUrl xmlns="cd58f56f-97bb-4ee3-be73-39c4c446a25c">
      <Url>https://ippfglobal.sharepoint.com/sites/Connect-CO/ODG/_layouts/15/DocIdRedir.aspx?ID=COID-1627787341-434</Url>
      <Description>COID-1627787341-434</Description>
    </_dlc_DocIdUrl>
  </documentManagement>
</p:properties>
</file>

<file path=customXml/itemProps1.xml><?xml version="1.0" encoding="utf-8"?>
<ds:datastoreItem xmlns:ds="http://schemas.openxmlformats.org/officeDocument/2006/customXml" ds:itemID="{F2DBB08A-4A21-44B5-9B86-DAAF0B88CC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58f56f-97bb-4ee3-be73-39c4c446a25c"/>
    <ds:schemaRef ds:uri="fecf7b7d-20ec-4c43-b6e3-2020676141ef"/>
    <ds:schemaRef ds:uri="184c6296-04f2-4b59-a884-7fa598fd87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6B467F-9FF6-419A-8637-5732376A405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D8FCEA-764A-45BA-A67F-00442E2A7B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E84BDE3-C4B4-46E1-9A9D-DBEC715039E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BAAEA0AD-531A-4536-A97B-E67172E64170}">
  <ds:schemaRefs>
    <ds:schemaRef ds:uri="http://schemas.microsoft.com/office/2006/metadata/properties"/>
    <ds:schemaRef ds:uri="http://schemas.microsoft.com/office/infopath/2007/PartnerControls"/>
    <ds:schemaRef ds:uri="184c6296-04f2-4b59-a884-7fa598fd8790"/>
    <ds:schemaRef ds:uri="cd58f56f-97bb-4ee3-be73-39c4c446a25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85</Words>
  <Characters>4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7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per Erichsen</dc:creator>
  <cp:keywords/>
  <dc:description/>
  <cp:lastModifiedBy>Isabella Lewis</cp:lastModifiedBy>
  <cp:revision>6</cp:revision>
  <dcterms:created xsi:type="dcterms:W3CDTF">2022-04-08T08:33:00Z</dcterms:created>
  <dcterms:modified xsi:type="dcterms:W3CDTF">2022-04-08T08:4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473CD207675499D29A380FE71F649</vt:lpwstr>
  </property>
  <property fmtid="{D5CDD505-2E9C-101B-9397-08002B2CF9AE}" pid="3" name="_dlc_DocIdItemGuid">
    <vt:lpwstr>d667e143-ccea-4139-a2f3-884a56583e08</vt:lpwstr>
  </property>
  <property fmtid="{D5CDD505-2E9C-101B-9397-08002B2CF9AE}" pid="4" name="Type of document">
    <vt:lpwstr/>
  </property>
  <property fmtid="{D5CDD505-2E9C-101B-9397-08002B2CF9AE}" pid="5" name="Countries/Regions">
    <vt:lpwstr/>
  </property>
  <property fmtid="{D5CDD505-2E9C-101B-9397-08002B2CF9AE}" pid="6" name="Topics">
    <vt:lpwstr/>
  </property>
</Properties>
</file>